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9B017" w14:textId="38E90A02" w:rsidR="00720341" w:rsidRPr="00013DF9" w:rsidRDefault="00414917" w:rsidP="00965489">
      <w:pPr>
        <w:spacing w:line="360" w:lineRule="auto"/>
        <w:rPr>
          <w:rFonts w:ascii="Arial" w:hAnsi="Arial"/>
          <w:u w:val="single"/>
          <w:lang w:val="en-US"/>
        </w:rPr>
      </w:pPr>
      <w:r>
        <w:rPr>
          <w:rFonts w:ascii="Arial" w:hAnsi="Arial"/>
          <w:u w:val="single"/>
          <w:lang w:val="en-US"/>
        </w:rPr>
        <w:t>Imagetext</w:t>
      </w:r>
      <w:r w:rsidR="00831562" w:rsidRPr="00013DF9">
        <w:rPr>
          <w:rFonts w:ascii="Arial" w:hAnsi="Arial"/>
          <w:u w:val="single"/>
          <w:lang w:val="en-US"/>
        </w:rPr>
        <w:t xml:space="preserve"> 1</w:t>
      </w:r>
      <w:r w:rsidR="00720341" w:rsidRPr="00013DF9">
        <w:rPr>
          <w:rFonts w:ascii="Arial" w:hAnsi="Arial"/>
          <w:u w:val="single"/>
          <w:lang w:val="en-US"/>
        </w:rPr>
        <w:t xml:space="preserve">: </w:t>
      </w:r>
    </w:p>
    <w:p w14:paraId="66241F24" w14:textId="461774EF" w:rsidR="00B52A92" w:rsidRPr="00013DF9" w:rsidRDefault="00B52A92" w:rsidP="00965489">
      <w:pPr>
        <w:spacing w:line="360" w:lineRule="auto"/>
        <w:rPr>
          <w:rFonts w:ascii="Arial" w:hAnsi="Arial"/>
          <w:color w:val="000000" w:themeColor="text1"/>
          <w:lang w:val="en-US"/>
        </w:rPr>
      </w:pPr>
    </w:p>
    <w:p w14:paraId="6D8F6F12" w14:textId="7F4C8636" w:rsidR="004870DD" w:rsidRDefault="004870DD" w:rsidP="004870DD">
      <w:pPr>
        <w:spacing w:line="360" w:lineRule="auto"/>
        <w:rPr>
          <w:rFonts w:ascii="Arial" w:hAnsi="Arial"/>
          <w:lang w:val="en-GB"/>
        </w:rPr>
      </w:pPr>
      <w:r>
        <w:rPr>
          <w:rFonts w:ascii="Arial" w:hAnsi="Arial"/>
          <w:lang w:val="en-GB"/>
        </w:rPr>
        <w:t>The fully autonomous test vehicle of the Chair for Sustainable Transport Logistics 4.0 at the Johannes Kepler University Linz on the test track in St. Valentin, Lower Austria</w:t>
      </w:r>
    </w:p>
    <w:p w14:paraId="495F9FF9" w14:textId="77777777" w:rsidR="00831562" w:rsidRPr="00D52C77" w:rsidRDefault="00831562" w:rsidP="00B25D89">
      <w:pPr>
        <w:spacing w:line="360" w:lineRule="auto"/>
        <w:rPr>
          <w:rStyle w:val="normaltextrun"/>
          <w:rFonts w:ascii="Arial" w:hAnsi="Arial" w:cs="Arial"/>
          <w:color w:val="000000"/>
          <w:shd w:val="clear" w:color="auto" w:fill="FFFFFF"/>
          <w:lang w:val="en-GB"/>
        </w:rPr>
      </w:pPr>
    </w:p>
    <w:p w14:paraId="7C014089" w14:textId="77777777" w:rsidR="00D52C77" w:rsidRDefault="00D52C77" w:rsidP="00831562">
      <w:pPr>
        <w:spacing w:line="360" w:lineRule="auto"/>
        <w:rPr>
          <w:rFonts w:ascii="Arial" w:hAnsi="Arial"/>
          <w:u w:val="single"/>
          <w:lang w:val="en-US"/>
        </w:rPr>
      </w:pPr>
    </w:p>
    <w:p w14:paraId="2D1766E5" w14:textId="6D09C1B8" w:rsidR="00831562" w:rsidRPr="00013DF9" w:rsidRDefault="00414917" w:rsidP="00831562">
      <w:pPr>
        <w:spacing w:line="360" w:lineRule="auto"/>
        <w:rPr>
          <w:rFonts w:ascii="Arial" w:hAnsi="Arial"/>
          <w:u w:val="single"/>
          <w:lang w:val="en-US"/>
        </w:rPr>
      </w:pPr>
      <w:r>
        <w:rPr>
          <w:rFonts w:ascii="Arial" w:hAnsi="Arial"/>
          <w:u w:val="single"/>
          <w:lang w:val="en-US"/>
        </w:rPr>
        <w:t>Imagetext</w:t>
      </w:r>
      <w:r w:rsidR="00831562" w:rsidRPr="00013DF9">
        <w:rPr>
          <w:rFonts w:ascii="Arial" w:hAnsi="Arial"/>
          <w:u w:val="single"/>
          <w:lang w:val="en-US"/>
        </w:rPr>
        <w:t xml:space="preserve"> 2: </w:t>
      </w:r>
    </w:p>
    <w:p w14:paraId="75D33941" w14:textId="77777777" w:rsidR="00831562" w:rsidRPr="00013DF9" w:rsidRDefault="00831562" w:rsidP="00831562">
      <w:pPr>
        <w:spacing w:line="360" w:lineRule="auto"/>
        <w:rPr>
          <w:rFonts w:ascii="Arial" w:hAnsi="Arial"/>
          <w:color w:val="000000" w:themeColor="text1"/>
          <w:lang w:val="en-US"/>
        </w:rPr>
      </w:pPr>
    </w:p>
    <w:p w14:paraId="70806F08" w14:textId="77777777" w:rsidR="004870DD" w:rsidRDefault="004870DD" w:rsidP="004870DD">
      <w:pPr>
        <w:spacing w:line="360" w:lineRule="auto"/>
        <w:rPr>
          <w:rFonts w:ascii="Times New Roman" w:hAnsi="Times New Roman"/>
          <w:sz w:val="20"/>
          <w:szCs w:val="20"/>
          <w:lang w:val="en-GB"/>
        </w:rPr>
      </w:pPr>
      <w:r>
        <w:rPr>
          <w:rStyle w:val="normaltextrun"/>
          <w:rFonts w:ascii="Arial" w:hAnsi="Arial"/>
          <w:color w:val="000000"/>
          <w:shd w:val="clear" w:color="auto" w:fill="FFFFFF"/>
          <w:lang w:val="en-GB"/>
        </w:rPr>
        <w:t>In this study, LiDAR and cameras were tested to determine how well they were able to detect their environment, possible obstacles, and road markings, in particular.</w:t>
      </w:r>
    </w:p>
    <w:p w14:paraId="256E32D6" w14:textId="77777777" w:rsidR="00FD7A7A" w:rsidRPr="00013DF9" w:rsidRDefault="00FD7A7A" w:rsidP="00FD7A7A">
      <w:pPr>
        <w:rPr>
          <w:rFonts w:ascii="Arial" w:eastAsia="Times New Roman" w:hAnsi="Arial" w:cs="Arial"/>
          <w:lang w:val="en-US" w:eastAsia="de-DE"/>
        </w:rPr>
      </w:pPr>
    </w:p>
    <w:p w14:paraId="5FE2936D" w14:textId="35AEB7AA" w:rsidR="004870DD" w:rsidRPr="009164F4" w:rsidRDefault="00414917" w:rsidP="004870DD">
      <w:pPr>
        <w:spacing w:line="360" w:lineRule="auto"/>
        <w:rPr>
          <w:rFonts w:ascii="Arial" w:hAnsi="Arial"/>
          <w:i/>
          <w:iCs/>
          <w:lang w:val="de-DE"/>
        </w:rPr>
      </w:pPr>
      <w:r w:rsidRPr="009164F4">
        <w:rPr>
          <w:rFonts w:ascii="Arial" w:hAnsi="Arial"/>
          <w:i/>
          <w:iCs/>
          <w:lang w:val="de-DE"/>
        </w:rPr>
        <w:t>Photos</w:t>
      </w:r>
      <w:r w:rsidR="00FD7A7A" w:rsidRPr="009164F4">
        <w:rPr>
          <w:rFonts w:ascii="Arial" w:hAnsi="Arial"/>
          <w:i/>
          <w:iCs/>
          <w:lang w:val="de-DE"/>
        </w:rPr>
        <w:t>:</w:t>
      </w:r>
      <w:r w:rsidR="000E32F5" w:rsidRPr="009164F4">
        <w:rPr>
          <w:rFonts w:ascii="Arial" w:hAnsi="Arial"/>
          <w:i/>
          <w:iCs/>
          <w:lang w:val="de-DE"/>
        </w:rPr>
        <w:t xml:space="preserve"> </w:t>
      </w:r>
      <w:r w:rsidR="005D5B43" w:rsidRPr="009164F4">
        <w:rPr>
          <w:rFonts w:ascii="Arial" w:hAnsi="Arial"/>
          <w:i/>
          <w:iCs/>
          <w:lang w:val="de-DE"/>
        </w:rPr>
        <w:t>Lehrstuhl Nachhaltige Transport Logistik 4.0</w:t>
      </w:r>
      <w:r w:rsidR="00D97837" w:rsidRPr="009164F4">
        <w:rPr>
          <w:rFonts w:ascii="Arial" w:hAnsi="Arial"/>
          <w:i/>
          <w:iCs/>
          <w:lang w:val="de-DE"/>
        </w:rPr>
        <w:t>,</w:t>
      </w:r>
      <w:r w:rsidR="005D5B43" w:rsidRPr="009164F4">
        <w:rPr>
          <w:rFonts w:ascii="Arial" w:hAnsi="Arial"/>
          <w:i/>
          <w:iCs/>
          <w:lang w:val="de-DE"/>
        </w:rPr>
        <w:t xml:space="preserve"> Johannes Kepler Universität Linz, Digitrans</w:t>
      </w:r>
      <w:r w:rsidR="00D97837" w:rsidRPr="009164F4">
        <w:rPr>
          <w:rFonts w:ascii="Arial" w:hAnsi="Arial"/>
          <w:i/>
          <w:iCs/>
          <w:lang w:val="de-DE"/>
        </w:rPr>
        <w:t xml:space="preserve"> (frei)</w:t>
      </w:r>
    </w:p>
    <w:p w14:paraId="28416A6B" w14:textId="77777777" w:rsidR="004870DD" w:rsidRDefault="004870DD" w:rsidP="004870DD">
      <w:pPr>
        <w:spacing w:line="360" w:lineRule="auto"/>
        <w:rPr>
          <w:rFonts w:ascii="Arial" w:hAnsi="Arial"/>
          <w:lang w:val="de-DE"/>
        </w:rPr>
      </w:pPr>
    </w:p>
    <w:sectPr w:rsidR="004870DD" w:rsidSect="007F754E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Q3tjSzMDQ2NLBQ0lEKTi0uzszPAykwqgUAuWkkDSwAAAA="/>
  </w:docVars>
  <w:rsids>
    <w:rsidRoot w:val="00FD7A7A"/>
    <w:rsid w:val="00013DF9"/>
    <w:rsid w:val="00056A71"/>
    <w:rsid w:val="000660F4"/>
    <w:rsid w:val="000D7500"/>
    <w:rsid w:val="000E32F5"/>
    <w:rsid w:val="00143789"/>
    <w:rsid w:val="001856D0"/>
    <w:rsid w:val="00243209"/>
    <w:rsid w:val="00260F01"/>
    <w:rsid w:val="0026562D"/>
    <w:rsid w:val="002B4A0B"/>
    <w:rsid w:val="002C5138"/>
    <w:rsid w:val="002C7385"/>
    <w:rsid w:val="003115FE"/>
    <w:rsid w:val="003635D9"/>
    <w:rsid w:val="00385790"/>
    <w:rsid w:val="003A3F61"/>
    <w:rsid w:val="00414917"/>
    <w:rsid w:val="00471D6F"/>
    <w:rsid w:val="00476E1B"/>
    <w:rsid w:val="004870DD"/>
    <w:rsid w:val="004941BA"/>
    <w:rsid w:val="004A764C"/>
    <w:rsid w:val="00524D98"/>
    <w:rsid w:val="00526BEA"/>
    <w:rsid w:val="005A232C"/>
    <w:rsid w:val="005D5B43"/>
    <w:rsid w:val="005E4175"/>
    <w:rsid w:val="005E49F4"/>
    <w:rsid w:val="005E4A39"/>
    <w:rsid w:val="0060497A"/>
    <w:rsid w:val="00633114"/>
    <w:rsid w:val="00720341"/>
    <w:rsid w:val="0079278F"/>
    <w:rsid w:val="007A4D49"/>
    <w:rsid w:val="007E0C47"/>
    <w:rsid w:val="007F700A"/>
    <w:rsid w:val="007F754E"/>
    <w:rsid w:val="00831562"/>
    <w:rsid w:val="00846EB2"/>
    <w:rsid w:val="00855A51"/>
    <w:rsid w:val="0087334B"/>
    <w:rsid w:val="00886276"/>
    <w:rsid w:val="00891F8B"/>
    <w:rsid w:val="008F19DD"/>
    <w:rsid w:val="00901174"/>
    <w:rsid w:val="009164F4"/>
    <w:rsid w:val="00923E3F"/>
    <w:rsid w:val="00940FA6"/>
    <w:rsid w:val="00942B77"/>
    <w:rsid w:val="00965489"/>
    <w:rsid w:val="00990B79"/>
    <w:rsid w:val="009D001E"/>
    <w:rsid w:val="00A0276D"/>
    <w:rsid w:val="00A466B0"/>
    <w:rsid w:val="00A67461"/>
    <w:rsid w:val="00AE3B5E"/>
    <w:rsid w:val="00B2028A"/>
    <w:rsid w:val="00B2240B"/>
    <w:rsid w:val="00B25D89"/>
    <w:rsid w:val="00B52A92"/>
    <w:rsid w:val="00B6066C"/>
    <w:rsid w:val="00BD0B91"/>
    <w:rsid w:val="00BD1C44"/>
    <w:rsid w:val="00C5674E"/>
    <w:rsid w:val="00C6364C"/>
    <w:rsid w:val="00C834EF"/>
    <w:rsid w:val="00CA0E51"/>
    <w:rsid w:val="00CA6AE5"/>
    <w:rsid w:val="00CB7A76"/>
    <w:rsid w:val="00CE0E5E"/>
    <w:rsid w:val="00D2229E"/>
    <w:rsid w:val="00D52C77"/>
    <w:rsid w:val="00D97837"/>
    <w:rsid w:val="00DB077C"/>
    <w:rsid w:val="00DD11E5"/>
    <w:rsid w:val="00DD5DAC"/>
    <w:rsid w:val="00DE2BB8"/>
    <w:rsid w:val="00E16761"/>
    <w:rsid w:val="00E17312"/>
    <w:rsid w:val="00E5491B"/>
    <w:rsid w:val="00E73914"/>
    <w:rsid w:val="00E82CF6"/>
    <w:rsid w:val="00EE3691"/>
    <w:rsid w:val="00F35F37"/>
    <w:rsid w:val="00FA72BA"/>
    <w:rsid w:val="00FC3379"/>
    <w:rsid w:val="00FD7A7A"/>
    <w:rsid w:val="00FF3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2FA00"/>
  <w15:chartTrackingRefBased/>
  <w15:docId w15:val="{22E8778A-DAE1-2C4E-9563-023BAEB93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preview-linkedinentry">
    <w:name w:val="preview-linkedinentry"/>
    <w:basedOn w:val="Absatz-Standardschriftart"/>
    <w:rsid w:val="00FD7A7A"/>
  </w:style>
  <w:style w:type="character" w:customStyle="1" w:styleId="normaltextrun">
    <w:name w:val="normaltextrun"/>
    <w:basedOn w:val="Absatz-Standardschriftart"/>
    <w:rsid w:val="00471D6F"/>
  </w:style>
  <w:style w:type="paragraph" w:styleId="berarbeitung">
    <w:name w:val="Revision"/>
    <w:hidden/>
    <w:uiPriority w:val="99"/>
    <w:semiHidden/>
    <w:rsid w:val="00E17312"/>
    <w:rPr>
      <w:lang w:val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D5B4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D5B43"/>
    <w:rPr>
      <w:rFonts w:ascii="Segoe UI" w:hAnsi="Segoe UI" w:cs="Segoe UI"/>
      <w:sz w:val="18"/>
      <w:szCs w:val="18"/>
      <w:lang w:val="de-AT"/>
    </w:rPr>
  </w:style>
  <w:style w:type="paragraph" w:styleId="Kommentartext">
    <w:name w:val="annotation text"/>
    <w:basedOn w:val="Standard"/>
    <w:link w:val="KommentartextZchn"/>
    <w:uiPriority w:val="99"/>
    <w:unhideWhenUsed/>
    <w:rsid w:val="004870DD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870DD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870DD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251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3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7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59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52275382BCAB4598130020D89A755F" ma:contentTypeVersion="13" ma:contentTypeDescription="Ein neues Dokument erstellen." ma:contentTypeScope="" ma:versionID="07acb2f94110d33d0fa0e9f4c10a4115">
  <xsd:schema xmlns:xsd="http://www.w3.org/2001/XMLSchema" xmlns:xs="http://www.w3.org/2001/XMLSchema" xmlns:p="http://schemas.microsoft.com/office/2006/metadata/properties" xmlns:ns2="991bc652-23ea-496b-8602-ba1e93d08103" xmlns:ns3="d5db0054-5a4f-4803-9a88-0e6f69ef6962" targetNamespace="http://schemas.microsoft.com/office/2006/metadata/properties" ma:root="true" ma:fieldsID="d634b4b5f30fec0e21ddd142719adca8" ns2:_="" ns3:_="">
    <xsd:import namespace="991bc652-23ea-496b-8602-ba1e93d08103"/>
    <xsd:import namespace="d5db0054-5a4f-4803-9a88-0e6f69ef6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bc652-23ea-496b-8602-ba1e93d081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db0054-5a4f-4803-9a88-0e6f69ef6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5455FC-0B2E-4C2F-B857-09E034A963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7D514F-1CDE-4C07-9073-A5156FBF36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0AF52D-E0AA-48BC-A3D8-307A1F869A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1bc652-23ea-496b-8602-ba1e93d08103"/>
    <ds:schemaRef ds:uri="d5db0054-5a4f-4803-9a88-0e6f69ef6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41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OMMHAUS Konferenz</cp:lastModifiedBy>
  <cp:revision>4</cp:revision>
  <dcterms:created xsi:type="dcterms:W3CDTF">2022-02-16T08:17:00Z</dcterms:created>
  <dcterms:modified xsi:type="dcterms:W3CDTF">2022-02-22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52275382BCAB4598130020D89A755F</vt:lpwstr>
  </property>
</Properties>
</file>